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15D07C" w14:textId="42ACF8C1" w:rsidR="001A2145" w:rsidRDefault="00876EF4">
      <w:pPr>
        <w:pStyle w:val="BodyText"/>
        <w:spacing w:before="6"/>
        <w:ind w:left="0" w:firstLine="0"/>
        <w:rPr>
          <w:sz w:val="23"/>
        </w:rPr>
      </w:pPr>
      <w:r>
        <w:rPr>
          <w:sz w:val="23"/>
        </w:rPr>
        <w:t>25</w:t>
      </w:r>
      <w:r w:rsidR="008676CA">
        <w:rPr>
          <w:sz w:val="23"/>
        </w:rPr>
        <w:t>-1</w:t>
      </w:r>
      <w:r w:rsidR="00AE1DD1">
        <w:rPr>
          <w:sz w:val="23"/>
        </w:rPr>
        <w:t>1</w:t>
      </w:r>
      <w:r w:rsidR="008676CA">
        <w:rPr>
          <w:sz w:val="23"/>
        </w:rPr>
        <w:t>-19</w:t>
      </w:r>
    </w:p>
    <w:p w14:paraId="21EBDE25" w14:textId="2C47F4DD" w:rsidR="001A2145" w:rsidRDefault="003F29BA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 xml:space="preserve">Final Year Project Log </w:t>
      </w:r>
      <w:r w:rsidR="00876EF4">
        <w:rPr>
          <w:rFonts w:ascii="Verdana"/>
          <w:b/>
          <w:spacing w:val="4"/>
          <w:w w:val="75"/>
          <w:sz w:val="40"/>
        </w:rPr>
        <w:t>3</w:t>
      </w:r>
      <w:r w:rsidR="004070CD">
        <w:rPr>
          <w:rFonts w:ascii="Verdana"/>
          <w:b/>
          <w:spacing w:val="4"/>
          <w:w w:val="75"/>
          <w:sz w:val="40"/>
        </w:rPr>
        <w:t xml:space="preserve"> by Samuel </w:t>
      </w:r>
      <w:proofErr w:type="spellStart"/>
      <w:r w:rsidR="004070CD">
        <w:rPr>
          <w:rFonts w:ascii="Verdana"/>
          <w:b/>
          <w:spacing w:val="4"/>
          <w:w w:val="75"/>
          <w:sz w:val="40"/>
        </w:rPr>
        <w:t>Feerick</w:t>
      </w:r>
      <w:proofErr w:type="spellEnd"/>
    </w:p>
    <w:p w14:paraId="7D76DF89" w14:textId="29142948" w:rsidR="00DC315A" w:rsidRDefault="00DC315A" w:rsidP="00DC315A">
      <w:pPr>
        <w:tabs>
          <w:tab w:val="left" w:pos="503"/>
          <w:tab w:val="left" w:pos="504"/>
        </w:tabs>
        <w:rPr>
          <w:sz w:val="20"/>
        </w:rPr>
      </w:pPr>
    </w:p>
    <w:p w14:paraId="058074C5" w14:textId="406DC404" w:rsidR="00171483" w:rsidRDefault="00171483" w:rsidP="00105DBB">
      <w:pPr>
        <w:tabs>
          <w:tab w:val="left" w:pos="503"/>
          <w:tab w:val="left" w:pos="504"/>
        </w:tabs>
        <w:jc w:val="center"/>
        <w:rPr>
          <w:sz w:val="20"/>
        </w:rPr>
      </w:pPr>
    </w:p>
    <w:p w14:paraId="4454F8F9" w14:textId="0B4EACF8" w:rsidR="00105DBB" w:rsidRDefault="00105DBB" w:rsidP="00105DBB">
      <w:pPr>
        <w:tabs>
          <w:tab w:val="left" w:pos="503"/>
          <w:tab w:val="left" w:pos="504"/>
        </w:tabs>
        <w:jc w:val="center"/>
        <w:rPr>
          <w:sz w:val="20"/>
        </w:rPr>
      </w:pPr>
    </w:p>
    <w:p w14:paraId="644E699A" w14:textId="4C442F1C" w:rsidR="008822E6" w:rsidRDefault="008822E6" w:rsidP="00105DBB">
      <w:pPr>
        <w:tabs>
          <w:tab w:val="left" w:pos="503"/>
          <w:tab w:val="left" w:pos="504"/>
        </w:tabs>
        <w:jc w:val="center"/>
        <w:rPr>
          <w:sz w:val="20"/>
        </w:rPr>
      </w:pPr>
    </w:p>
    <w:p w14:paraId="0787ACF2" w14:textId="77777777" w:rsidR="00BC46AF" w:rsidRDefault="00BC46AF" w:rsidP="00105DBB">
      <w:pPr>
        <w:tabs>
          <w:tab w:val="left" w:pos="503"/>
          <w:tab w:val="left" w:pos="504"/>
        </w:tabs>
        <w:jc w:val="center"/>
        <w:rPr>
          <w:sz w:val="20"/>
        </w:rPr>
      </w:pPr>
    </w:p>
    <w:p w14:paraId="12FEECC6" w14:textId="541B25BC" w:rsidR="0025202B" w:rsidRDefault="00876EF4">
      <w:pPr>
        <w:pStyle w:val="BodyText"/>
        <w:spacing w:before="3"/>
        <w:ind w:left="0" w:firstLine="0"/>
        <w:rPr>
          <w:sz w:val="24"/>
          <w:szCs w:val="22"/>
        </w:rPr>
      </w:pPr>
      <w:r>
        <w:rPr>
          <w:sz w:val="24"/>
          <w:szCs w:val="22"/>
        </w:rPr>
        <w:t xml:space="preserve">This week I began work on the table to store </w:t>
      </w:r>
      <w:r w:rsidR="00AC7F20">
        <w:rPr>
          <w:sz w:val="24"/>
          <w:szCs w:val="22"/>
        </w:rPr>
        <w:t>dat</w:t>
      </w:r>
      <w:r w:rsidR="00CD3358">
        <w:rPr>
          <w:sz w:val="24"/>
          <w:szCs w:val="22"/>
        </w:rPr>
        <w:t>a</w:t>
      </w:r>
      <w:r w:rsidR="00AC7F20">
        <w:rPr>
          <w:sz w:val="24"/>
          <w:szCs w:val="22"/>
        </w:rPr>
        <w:t xml:space="preserve"> that has been enter</w:t>
      </w:r>
      <w:r w:rsidR="00346ED8">
        <w:rPr>
          <w:sz w:val="24"/>
          <w:szCs w:val="22"/>
        </w:rPr>
        <w:t>ed</w:t>
      </w:r>
      <w:r w:rsidR="00AC7F20">
        <w:rPr>
          <w:sz w:val="24"/>
          <w:szCs w:val="22"/>
        </w:rPr>
        <w:t xml:space="preserve"> via the RFID cards. This will ask for name </w:t>
      </w:r>
      <w:r w:rsidR="00D32C6E">
        <w:rPr>
          <w:sz w:val="24"/>
          <w:szCs w:val="22"/>
        </w:rPr>
        <w:t>to be entered once the card has b</w:t>
      </w:r>
      <w:r w:rsidR="00346ED8">
        <w:rPr>
          <w:sz w:val="24"/>
          <w:szCs w:val="22"/>
        </w:rPr>
        <w:t xml:space="preserve">een tapped on the Reader. </w:t>
      </w:r>
    </w:p>
    <w:p w14:paraId="771AC9A6" w14:textId="308389B8" w:rsidR="0025202B" w:rsidRDefault="0025202B">
      <w:pPr>
        <w:pStyle w:val="BodyText"/>
        <w:spacing w:before="3"/>
        <w:ind w:left="0" w:firstLine="0"/>
        <w:rPr>
          <w:sz w:val="24"/>
          <w:szCs w:val="22"/>
        </w:rPr>
      </w:pPr>
    </w:p>
    <w:p w14:paraId="41472B50" w14:textId="05AB7262" w:rsidR="00CD3358" w:rsidRDefault="00CD3358">
      <w:pPr>
        <w:pStyle w:val="BodyText"/>
        <w:spacing w:before="3"/>
        <w:ind w:left="0" w:firstLine="0"/>
        <w:rPr>
          <w:sz w:val="24"/>
          <w:szCs w:val="22"/>
        </w:rPr>
      </w:pPr>
      <w:r>
        <w:rPr>
          <w:sz w:val="24"/>
          <w:szCs w:val="22"/>
        </w:rPr>
        <w:t>This will show the id number, the name and the date and time they signed in at.</w:t>
      </w:r>
    </w:p>
    <w:p w14:paraId="54D808B4" w14:textId="7ED2D022" w:rsidR="0025202B" w:rsidRDefault="0025202B">
      <w:pPr>
        <w:pStyle w:val="BodyText"/>
        <w:spacing w:before="3"/>
        <w:ind w:left="0" w:firstLine="0"/>
        <w:rPr>
          <w:sz w:val="24"/>
          <w:szCs w:val="22"/>
        </w:rPr>
      </w:pPr>
      <w:bookmarkStart w:id="0" w:name="_GoBack"/>
      <w:bookmarkEnd w:id="0"/>
    </w:p>
    <w:p w14:paraId="78879405" w14:textId="77777777" w:rsidR="0025202B" w:rsidRDefault="0025202B">
      <w:pPr>
        <w:pStyle w:val="BodyText"/>
        <w:spacing w:before="3"/>
        <w:ind w:left="0" w:firstLine="0"/>
        <w:rPr>
          <w:noProof/>
          <w:sz w:val="22"/>
        </w:rPr>
      </w:pPr>
    </w:p>
    <w:p w14:paraId="37EF5DC9" w14:textId="244555F2" w:rsidR="001A2145" w:rsidRDefault="0025202B" w:rsidP="00346ED8">
      <w:pPr>
        <w:pStyle w:val="BodyText"/>
        <w:spacing w:before="3"/>
        <w:ind w:left="0" w:firstLine="0"/>
        <w:jc w:val="center"/>
        <w:rPr>
          <w:sz w:val="22"/>
        </w:rPr>
      </w:pPr>
      <w:r>
        <w:rPr>
          <w:noProof/>
          <w:sz w:val="22"/>
        </w:rPr>
        <w:drawing>
          <wp:inline distT="0" distB="0" distL="0" distR="0" wp14:anchorId="29038171" wp14:editId="25218871">
            <wp:extent cx="2783643" cy="37433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78174725_1354266031401578_825307218948653056_n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6757" cy="3747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A2145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033777"/>
    <w:rsid w:val="000449D0"/>
    <w:rsid w:val="000F12A6"/>
    <w:rsid w:val="00105DBB"/>
    <w:rsid w:val="00117AEE"/>
    <w:rsid w:val="00131F88"/>
    <w:rsid w:val="0014086E"/>
    <w:rsid w:val="00171483"/>
    <w:rsid w:val="001809B8"/>
    <w:rsid w:val="001A2145"/>
    <w:rsid w:val="001D6288"/>
    <w:rsid w:val="001E6206"/>
    <w:rsid w:val="001E6758"/>
    <w:rsid w:val="001F140B"/>
    <w:rsid w:val="002206E1"/>
    <w:rsid w:val="00243824"/>
    <w:rsid w:val="0025202B"/>
    <w:rsid w:val="002C2900"/>
    <w:rsid w:val="002D1D38"/>
    <w:rsid w:val="002F6527"/>
    <w:rsid w:val="00307819"/>
    <w:rsid w:val="00342693"/>
    <w:rsid w:val="00346ED8"/>
    <w:rsid w:val="003F29BA"/>
    <w:rsid w:val="00404E0F"/>
    <w:rsid w:val="004070CD"/>
    <w:rsid w:val="0046711C"/>
    <w:rsid w:val="004C730B"/>
    <w:rsid w:val="00575AA2"/>
    <w:rsid w:val="00584333"/>
    <w:rsid w:val="00593ED2"/>
    <w:rsid w:val="005B00B2"/>
    <w:rsid w:val="005D79CE"/>
    <w:rsid w:val="005F2A43"/>
    <w:rsid w:val="005F4A36"/>
    <w:rsid w:val="00613F4F"/>
    <w:rsid w:val="00624AFE"/>
    <w:rsid w:val="006C6068"/>
    <w:rsid w:val="00701B4F"/>
    <w:rsid w:val="00717EFB"/>
    <w:rsid w:val="00732A30"/>
    <w:rsid w:val="007502C3"/>
    <w:rsid w:val="007A73A2"/>
    <w:rsid w:val="007D74D9"/>
    <w:rsid w:val="00813215"/>
    <w:rsid w:val="00814831"/>
    <w:rsid w:val="008676CA"/>
    <w:rsid w:val="00872E12"/>
    <w:rsid w:val="00876EF4"/>
    <w:rsid w:val="008822E6"/>
    <w:rsid w:val="0088674E"/>
    <w:rsid w:val="008B44D7"/>
    <w:rsid w:val="0091170F"/>
    <w:rsid w:val="0094418C"/>
    <w:rsid w:val="00957A59"/>
    <w:rsid w:val="00962F8A"/>
    <w:rsid w:val="00980DDB"/>
    <w:rsid w:val="009D5514"/>
    <w:rsid w:val="00A040F5"/>
    <w:rsid w:val="00AC7F20"/>
    <w:rsid w:val="00AE1DD1"/>
    <w:rsid w:val="00B73C95"/>
    <w:rsid w:val="00BA3842"/>
    <w:rsid w:val="00BB6F04"/>
    <w:rsid w:val="00BC46AF"/>
    <w:rsid w:val="00C029ED"/>
    <w:rsid w:val="00C0647B"/>
    <w:rsid w:val="00C6489C"/>
    <w:rsid w:val="00CB1E16"/>
    <w:rsid w:val="00CB4255"/>
    <w:rsid w:val="00CC5F37"/>
    <w:rsid w:val="00CD3358"/>
    <w:rsid w:val="00D2091E"/>
    <w:rsid w:val="00D32C6E"/>
    <w:rsid w:val="00D354C0"/>
    <w:rsid w:val="00D92B0F"/>
    <w:rsid w:val="00DB442E"/>
    <w:rsid w:val="00DB66AA"/>
    <w:rsid w:val="00DC0969"/>
    <w:rsid w:val="00DC315A"/>
    <w:rsid w:val="00DF4552"/>
    <w:rsid w:val="00E01A93"/>
    <w:rsid w:val="00E10697"/>
    <w:rsid w:val="00E17BD7"/>
    <w:rsid w:val="00E56946"/>
    <w:rsid w:val="00E93B3D"/>
    <w:rsid w:val="00EA2194"/>
    <w:rsid w:val="00EE1B38"/>
    <w:rsid w:val="00EF3513"/>
    <w:rsid w:val="00F05E09"/>
    <w:rsid w:val="00F45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CAE303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DF455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4552"/>
    <w:rPr>
      <w:rFonts w:ascii="Segoe UI" w:eastAsia="Times New Roman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2FF864314E5D429E63C469C353008E" ma:contentTypeVersion="10" ma:contentTypeDescription="Create a new document." ma:contentTypeScope="" ma:versionID="449f3a3248f8c2cd41f2693d2a411ef7">
  <xsd:schema xmlns:xsd="http://www.w3.org/2001/XMLSchema" xmlns:xs="http://www.w3.org/2001/XMLSchema" xmlns:p="http://schemas.microsoft.com/office/2006/metadata/properties" xmlns:ns3="5b71ce7a-2ef1-42a3-aa22-4704de68b39d" xmlns:ns4="ed70c6f8-a48d-45e8-aa65-069e6d5d35bf" targetNamespace="http://schemas.microsoft.com/office/2006/metadata/properties" ma:root="true" ma:fieldsID="61f2cd9b58a5719d473e958b520603e3" ns3:_="" ns4:_="">
    <xsd:import namespace="5b71ce7a-2ef1-42a3-aa22-4704de68b39d"/>
    <xsd:import namespace="ed70c6f8-a48d-45e8-aa65-069e6d5d35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71ce7a-2ef1-42a3-aa22-4704de68b3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70c6f8-a48d-45e8-aa65-069e6d5d35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3274F84-2CE4-40C2-B65B-F4BFA91CDE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7B66EED-49F6-4B2A-97B2-913793D474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ADB5BAB-0837-4890-868A-64353E8222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71ce7a-2ef1-42a3-aa22-4704de68b39d"/>
    <ds:schemaRef ds:uri="ed70c6f8-a48d-45e8-aa65-069e6d5d35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5</TotalTime>
  <Pages>1</Pages>
  <Words>47</Words>
  <Characters>27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UEL FEERICK - Student</dc:creator>
  <cp:lastModifiedBy>SAMUEL FEERICK - Student</cp:lastModifiedBy>
  <cp:revision>86</cp:revision>
  <dcterms:created xsi:type="dcterms:W3CDTF">2019-11-18T17:21:00Z</dcterms:created>
  <dcterms:modified xsi:type="dcterms:W3CDTF">2019-12-02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  <property fmtid="{D5CDD505-2E9C-101B-9397-08002B2CF9AE}" pid="5" name="ContentTypeId">
    <vt:lpwstr>0x010100FD2FF864314E5D429E63C469C353008E</vt:lpwstr>
  </property>
</Properties>
</file>